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1D0616" w14:textId="77777777" w:rsidR="00146107" w:rsidRPr="002963F0" w:rsidRDefault="00146107" w:rsidP="0043226C">
      <w:p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35C2C3EC" w14:textId="7A619F18" w:rsidR="00146107" w:rsidRPr="002963F0" w:rsidRDefault="00146107" w:rsidP="0043226C">
      <w:pPr>
        <w:spacing w:line="240" w:lineRule="auto"/>
        <w:jc w:val="both"/>
        <w:rPr>
          <w:rFonts w:ascii="Times New Roman" w:hAnsi="Times New Roman" w:cs="Times New Roman"/>
          <w:b/>
          <w:bCs/>
        </w:rPr>
      </w:pPr>
      <w:r w:rsidRPr="002963F0">
        <w:rPr>
          <w:rFonts w:ascii="Times New Roman" w:hAnsi="Times New Roman" w:cs="Times New Roman"/>
          <w:b/>
          <w:bCs/>
        </w:rPr>
        <w:t>Task #1</w:t>
      </w:r>
    </w:p>
    <w:p w14:paraId="645DCCD7" w14:textId="3921ABEC" w:rsidR="00146107" w:rsidRPr="002963F0" w:rsidRDefault="00146107" w:rsidP="0043226C">
      <w:p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5536C" w:rsidRPr="002963F0" w14:paraId="6A866371" w14:textId="77777777" w:rsidTr="0055536C">
        <w:tc>
          <w:tcPr>
            <w:tcW w:w="4508" w:type="dxa"/>
          </w:tcPr>
          <w:p w14:paraId="0DEC8291" w14:textId="77777777" w:rsidR="0055536C" w:rsidRPr="002963F0" w:rsidRDefault="0055536C" w:rsidP="0055536C">
            <w:pPr>
              <w:pBdr>
                <w:bottom w:val="single" w:sz="4" w:space="1" w:color="auto"/>
              </w:pBd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High-Priority Test Cases</w:t>
            </w:r>
          </w:p>
          <w:p w14:paraId="223325CF" w14:textId="77777777" w:rsidR="0055536C" w:rsidRPr="002963F0" w:rsidRDefault="0055536C" w:rsidP="0055536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  <w:p w14:paraId="4559B4BD" w14:textId="77777777" w:rsidR="0055536C" w:rsidRPr="002963F0" w:rsidRDefault="0055536C" w:rsidP="002963F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.User Authentication and Authorization</w:t>
            </w:r>
          </w:p>
          <w:p w14:paraId="1D779C1E" w14:textId="77777777" w:rsidR="0055536C" w:rsidRPr="002963F0" w:rsidRDefault="0055536C" w:rsidP="002963F0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bjective:</w:t>
            </w: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 xml:space="preserve"> Verify that users can select desktop lobby button and navigate successfully to lobby home page.</w:t>
            </w:r>
          </w:p>
          <w:p w14:paraId="10ACDC21" w14:textId="081AFBDE" w:rsidR="0055536C" w:rsidRPr="002963F0" w:rsidRDefault="0055536C" w:rsidP="002963F0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eps:</w:t>
            </w:r>
          </w:p>
          <w:p w14:paraId="52859E6D" w14:textId="77777777" w:rsidR="0055536C" w:rsidRPr="002963F0" w:rsidRDefault="0055536C" w:rsidP="002963F0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0" w:name="_Hlk169191944"/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Navigate to the https://bombaylobby.com.</w:t>
            </w:r>
          </w:p>
          <w:bookmarkEnd w:id="0"/>
          <w:p w14:paraId="6B1B9D87" w14:textId="77777777" w:rsidR="0055536C" w:rsidRPr="002963F0" w:rsidRDefault="0055536C" w:rsidP="002963F0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Click on the “Desktop Lobby” button.</w:t>
            </w:r>
          </w:p>
          <w:p w14:paraId="1D772D65" w14:textId="77777777" w:rsidR="0055536C" w:rsidRPr="002963F0" w:rsidRDefault="0055536C" w:rsidP="002963F0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Verify navigate to the desktop lobby home page.</w:t>
            </w:r>
          </w:p>
          <w:p w14:paraId="00153E28" w14:textId="77777777" w:rsidR="0055536C" w:rsidRPr="002963F0" w:rsidRDefault="0055536C" w:rsidP="002963F0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Click on the “back” button.</w:t>
            </w:r>
          </w:p>
          <w:p w14:paraId="49FE3C6D" w14:textId="77777777" w:rsidR="0055536C" w:rsidRPr="002963F0" w:rsidRDefault="0055536C" w:rsidP="002963F0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Verify successful redirection to the main desktop lobby page.</w:t>
            </w:r>
          </w:p>
          <w:p w14:paraId="39610EC5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pected Result:</w:t>
            </w: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 xml:space="preserve"> User should be able to navigate to the home page of desktop lobby and on clicking back button, the user should be redirected to the desktop Lobby page.</w:t>
            </w:r>
          </w:p>
          <w:p w14:paraId="6D4700B6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B8075A1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.Game Entry and Functionality</w:t>
            </w:r>
          </w:p>
          <w:p w14:paraId="6A2D8810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bjective:</w:t>
            </w: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 xml:space="preserve"> Verify that users can enter a live game and that the game functions correctly.</w:t>
            </w:r>
          </w:p>
          <w:p w14:paraId="6FC9C133" w14:textId="0E3D2E78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eps:</w:t>
            </w:r>
          </w:p>
          <w:p w14:paraId="2A05B73E" w14:textId="77777777" w:rsidR="0055536C" w:rsidRPr="002963F0" w:rsidRDefault="0055536C" w:rsidP="002963F0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Click on the “join table” button.</w:t>
            </w:r>
          </w:p>
          <w:p w14:paraId="385386C9" w14:textId="77777777" w:rsidR="0055536C" w:rsidRPr="002963F0" w:rsidRDefault="0055536C" w:rsidP="002963F0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Verify that the game loads correctly.</w:t>
            </w:r>
          </w:p>
          <w:p w14:paraId="7766AEDF" w14:textId="16E57AA9" w:rsidR="0055536C" w:rsidRPr="002963F0" w:rsidRDefault="0055536C" w:rsidP="002963F0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Click on the “start playing button”</w:t>
            </w:r>
          </w:p>
          <w:p w14:paraId="394FA9C2" w14:textId="77777777" w:rsidR="0055536C" w:rsidRPr="002963F0" w:rsidRDefault="0055536C" w:rsidP="002963F0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Place a bet within the game.</w:t>
            </w:r>
          </w:p>
          <w:p w14:paraId="40303DFC" w14:textId="77777777" w:rsidR="0055536C" w:rsidRPr="002963F0" w:rsidRDefault="0055536C" w:rsidP="002963F0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Verify that the bet is accepted and processed correctly.</w:t>
            </w:r>
          </w:p>
          <w:p w14:paraId="15C6C377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pected Result:</w:t>
            </w: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 xml:space="preserve"> The user should be able to enter the game, place a bet, and see the bet processed correctly.</w:t>
            </w:r>
          </w:p>
          <w:p w14:paraId="506A77CA" w14:textId="77777777" w:rsidR="0055536C" w:rsidRPr="002963F0" w:rsidRDefault="0055536C" w:rsidP="0043226C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508" w:type="dxa"/>
          </w:tcPr>
          <w:p w14:paraId="5BCD4557" w14:textId="77777777" w:rsidR="0055536C" w:rsidRPr="002963F0" w:rsidRDefault="0055536C" w:rsidP="0055536C">
            <w:pPr>
              <w:pBdr>
                <w:bottom w:val="single" w:sz="4" w:space="1" w:color="auto"/>
              </w:pBd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Low-Priority Test Cases</w:t>
            </w:r>
          </w:p>
          <w:p w14:paraId="336F0E5E" w14:textId="77777777" w:rsidR="0055536C" w:rsidRPr="002963F0" w:rsidRDefault="0055536C" w:rsidP="0055536C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  <w:p w14:paraId="6CE9F4D1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.UI Responsiveness and Layout</w:t>
            </w:r>
          </w:p>
          <w:p w14:paraId="6661EA70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bjective:</w:t>
            </w: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 xml:space="preserve"> Verify that the lobby UI is responsive and displays correctly on different screen resolutions.</w:t>
            </w:r>
          </w:p>
          <w:p w14:paraId="556BB5E9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eps:</w:t>
            </w:r>
          </w:p>
          <w:p w14:paraId="202E82B7" w14:textId="77777777" w:rsidR="0055536C" w:rsidRPr="002963F0" w:rsidRDefault="0055536C" w:rsidP="002963F0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Access the casino lobby on a desktop with different screen resolutions (e.g., 1024x768, 1920x1080).</w:t>
            </w:r>
          </w:p>
          <w:p w14:paraId="33595C81" w14:textId="77777777" w:rsidR="0055536C" w:rsidRPr="002963F0" w:rsidRDefault="0055536C" w:rsidP="002963F0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Verify that all UI elements (buttons, game icons, navigation menus) are displayed correctly and are accessible.</w:t>
            </w:r>
          </w:p>
          <w:p w14:paraId="063E9948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pected Result:</w:t>
            </w: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 xml:space="preserve"> The UI should be responsive, and all elements should be displayed and function correctly on different screen resolutions.</w:t>
            </w:r>
          </w:p>
          <w:p w14:paraId="7B47AD8A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DF62DC1" w14:textId="28460B19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.Sound and Music Settings</w:t>
            </w:r>
          </w:p>
          <w:p w14:paraId="36450C48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bjective:</w:t>
            </w: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 xml:space="preserve"> Verify that the sound and music settings can be adjusted by the user.</w:t>
            </w:r>
          </w:p>
          <w:p w14:paraId="11F4ED44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eps:</w:t>
            </w:r>
          </w:p>
          <w:p w14:paraId="7C3F0BA3" w14:textId="77777777" w:rsidR="0055536C" w:rsidRPr="002963F0" w:rsidRDefault="0055536C" w:rsidP="002963F0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Navigate to the desktop lobby home page.</w:t>
            </w:r>
          </w:p>
          <w:p w14:paraId="19AE666D" w14:textId="77777777" w:rsidR="0055536C" w:rsidRPr="002963F0" w:rsidRDefault="0055536C" w:rsidP="002963F0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Access the settings menu.</w:t>
            </w:r>
          </w:p>
          <w:p w14:paraId="529C20F7" w14:textId="77777777" w:rsidR="0055536C" w:rsidRPr="002963F0" w:rsidRDefault="0055536C" w:rsidP="002963F0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Adjust the sound and music volume levels.</w:t>
            </w:r>
          </w:p>
          <w:p w14:paraId="4AA97481" w14:textId="77777777" w:rsidR="0055536C" w:rsidRPr="002963F0" w:rsidRDefault="0055536C" w:rsidP="002963F0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Verify that the changes are applied immediately.</w:t>
            </w:r>
          </w:p>
          <w:p w14:paraId="61E74B5C" w14:textId="77777777" w:rsidR="0055536C" w:rsidRPr="002963F0" w:rsidRDefault="0055536C" w:rsidP="002963F0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Save the settings.</w:t>
            </w:r>
          </w:p>
          <w:p w14:paraId="0142E1BE" w14:textId="77777777" w:rsidR="0055536C" w:rsidRPr="002963F0" w:rsidRDefault="0055536C" w:rsidP="002963F0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verify that the sound and music settings are retained.</w:t>
            </w:r>
          </w:p>
          <w:p w14:paraId="7DDAD6EA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pected Result</w:t>
            </w: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: The user should be able to adjust sound and music settings, and these settings should be retained back in.</w:t>
            </w:r>
          </w:p>
          <w:p w14:paraId="6EE5616C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F73C53F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3.Chat Functionality</w:t>
            </w:r>
          </w:p>
          <w:p w14:paraId="2762D908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bjective:</w:t>
            </w: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 xml:space="preserve"> Verify that the chat functionality works correctly within the live game.</w:t>
            </w:r>
          </w:p>
          <w:p w14:paraId="162CC4E7" w14:textId="77777777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eps:</w:t>
            </w:r>
          </w:p>
          <w:p w14:paraId="4E8A7FD9" w14:textId="77777777" w:rsidR="0055536C" w:rsidRPr="002963F0" w:rsidRDefault="0055536C" w:rsidP="002963F0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Navigate to the desktop lobby and join a table a live game.</w:t>
            </w:r>
          </w:p>
          <w:p w14:paraId="32578EEF" w14:textId="77777777" w:rsidR="0055536C" w:rsidRPr="002963F0" w:rsidRDefault="0055536C" w:rsidP="002963F0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Open the chat window.</w:t>
            </w:r>
          </w:p>
          <w:p w14:paraId="64133E43" w14:textId="77777777" w:rsidR="0055536C" w:rsidRPr="002963F0" w:rsidRDefault="0055536C" w:rsidP="002963F0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Send a message in the chat.</w:t>
            </w:r>
          </w:p>
          <w:p w14:paraId="51488F91" w14:textId="77777777" w:rsidR="0055536C" w:rsidRPr="002963F0" w:rsidRDefault="0055536C" w:rsidP="002963F0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Verify that the message appears in the chat window.</w:t>
            </w:r>
          </w:p>
          <w:p w14:paraId="67B897D9" w14:textId="77777777" w:rsidR="0055536C" w:rsidRPr="002963F0" w:rsidRDefault="0055536C" w:rsidP="002963F0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>Verify that responses from other users appear in real-time.</w:t>
            </w:r>
          </w:p>
          <w:p w14:paraId="1F82731A" w14:textId="2FA6486F" w:rsidR="0055536C" w:rsidRPr="002963F0" w:rsidRDefault="0055536C" w:rsidP="002963F0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2963F0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pected Result:</w:t>
            </w:r>
            <w:r w:rsidRPr="002963F0">
              <w:rPr>
                <w:rFonts w:ascii="Times New Roman" w:hAnsi="Times New Roman" w:cs="Times New Roman"/>
                <w:sz w:val="22"/>
                <w:szCs w:val="22"/>
              </w:rPr>
              <w:t xml:space="preserve"> The user should be able to send and receive messages in real-time within the game chat window.</w:t>
            </w:r>
          </w:p>
        </w:tc>
      </w:tr>
    </w:tbl>
    <w:p w14:paraId="6D65ADE4" w14:textId="77777777" w:rsidR="00146107" w:rsidRPr="002963F0" w:rsidRDefault="00146107" w:rsidP="0043226C">
      <w:p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70CCF7E4" w14:textId="77777777" w:rsidR="00146107" w:rsidRPr="002963F0" w:rsidRDefault="00146107" w:rsidP="0043226C">
      <w:p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024ECD9C" w14:textId="77777777" w:rsidR="00146107" w:rsidRPr="002963F0" w:rsidRDefault="00146107" w:rsidP="0043226C">
      <w:p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0C85E548" w14:textId="77777777" w:rsidR="00146107" w:rsidRPr="002963F0" w:rsidRDefault="00146107" w:rsidP="0043226C">
      <w:p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72E9883E" w14:textId="5F594D5F" w:rsidR="002963F0" w:rsidRPr="002963F0" w:rsidRDefault="001111D3" w:rsidP="000A6C8F">
      <w:pPr>
        <w:spacing w:line="240" w:lineRule="auto"/>
        <w:jc w:val="both"/>
        <w:rPr>
          <w:rFonts w:ascii="Times New Roman" w:hAnsi="Times New Roman" w:cs="Times New Roman"/>
          <w:b/>
          <w:bCs/>
        </w:rPr>
      </w:pPr>
      <w:r w:rsidRPr="002963F0">
        <w:rPr>
          <w:rFonts w:ascii="Times New Roman" w:hAnsi="Times New Roman" w:cs="Times New Roman"/>
          <w:b/>
          <w:bCs/>
        </w:rPr>
        <w:t>Task #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A6C8F" w:rsidRPr="000A6C8F" w14:paraId="65ED323D" w14:textId="77777777" w:rsidTr="000A6C8F">
        <w:tc>
          <w:tcPr>
            <w:tcW w:w="9016" w:type="dxa"/>
          </w:tcPr>
          <w:p w14:paraId="360B2DEA" w14:textId="77777777" w:rsidR="000A6C8F" w:rsidRPr="000A6C8F" w:rsidRDefault="000A6C8F" w:rsidP="002E2309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Bug Report #1: Absence of User Account Functionality</w:t>
            </w:r>
          </w:p>
        </w:tc>
      </w:tr>
      <w:tr w:rsidR="000A6C8F" w:rsidRPr="000A6C8F" w14:paraId="2979D2F3" w14:textId="77777777" w:rsidTr="000A6C8F">
        <w:tc>
          <w:tcPr>
            <w:tcW w:w="9016" w:type="dxa"/>
          </w:tcPr>
          <w:p w14:paraId="57AD2BE5" w14:textId="77777777" w:rsidR="000A6C8F" w:rsidRPr="000A6C8F" w:rsidRDefault="000A6C8F" w:rsidP="002E2309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:</w:t>
            </w: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 Within the "Mobile Lobby" section, users are unable to create new accounts.</w:t>
            </w:r>
          </w:p>
        </w:tc>
      </w:tr>
      <w:tr w:rsidR="000A6C8F" w:rsidRPr="000A6C8F" w14:paraId="774F4E24" w14:textId="77777777" w:rsidTr="000A6C8F">
        <w:tc>
          <w:tcPr>
            <w:tcW w:w="9016" w:type="dxa"/>
          </w:tcPr>
          <w:p w14:paraId="419E7730" w14:textId="77777777" w:rsidR="000A6C8F" w:rsidRPr="000A6C8F" w:rsidRDefault="000A6C8F" w:rsidP="002E2309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eps to Reproduce:</w:t>
            </w:r>
          </w:p>
        </w:tc>
      </w:tr>
      <w:tr w:rsidR="000A6C8F" w:rsidRPr="000A6C8F" w14:paraId="16CF9438" w14:textId="77777777" w:rsidTr="000A6C8F">
        <w:tc>
          <w:tcPr>
            <w:tcW w:w="9016" w:type="dxa"/>
          </w:tcPr>
          <w:p w14:paraId="3875B5E3" w14:textId="77777777" w:rsidR="000A6C8F" w:rsidRPr="000A6C8F" w:rsidRDefault="000A6C8F" w:rsidP="002E2309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1" w:name="_Hlk169192076"/>
            <w:r w:rsidRPr="000A6C8F">
              <w:rPr>
                <w:rFonts w:ascii="Times New Roman" w:hAnsi="Times New Roman" w:cs="Times New Roman"/>
                <w:sz w:val="22"/>
                <w:szCs w:val="22"/>
              </w:rPr>
              <w:t>Navigate to the https://bombaylobby.com.</w:t>
            </w:r>
          </w:p>
        </w:tc>
      </w:tr>
      <w:bookmarkEnd w:id="1"/>
      <w:tr w:rsidR="000A6C8F" w:rsidRPr="000A6C8F" w14:paraId="27F1FF4D" w14:textId="77777777" w:rsidTr="000A6C8F">
        <w:tc>
          <w:tcPr>
            <w:tcW w:w="9016" w:type="dxa"/>
          </w:tcPr>
          <w:p w14:paraId="3475D826" w14:textId="77777777" w:rsidR="000A6C8F" w:rsidRPr="000A6C8F" w:rsidRDefault="000A6C8F" w:rsidP="002E2309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>Navigate to the "Mobile Lobby" section on the website.</w:t>
            </w:r>
          </w:p>
        </w:tc>
      </w:tr>
      <w:tr w:rsidR="000A6C8F" w:rsidRPr="000A6C8F" w14:paraId="54B13CC4" w14:textId="77777777" w:rsidTr="000A6C8F">
        <w:tc>
          <w:tcPr>
            <w:tcW w:w="9016" w:type="dxa"/>
          </w:tcPr>
          <w:p w14:paraId="09DBEA1E" w14:textId="77777777" w:rsidR="000A6C8F" w:rsidRPr="000A6C8F" w:rsidRDefault="000A6C8F" w:rsidP="002E2309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>Look for the functionality to create a new user account.</w:t>
            </w:r>
          </w:p>
        </w:tc>
      </w:tr>
      <w:tr w:rsidR="000A6C8F" w:rsidRPr="000A6C8F" w14:paraId="5B0FE000" w14:textId="77777777" w:rsidTr="000A6C8F">
        <w:tc>
          <w:tcPr>
            <w:tcW w:w="9016" w:type="dxa"/>
          </w:tcPr>
          <w:p w14:paraId="2E750A10" w14:textId="77777777" w:rsidR="000A6C8F" w:rsidRPr="000A6C8F" w:rsidRDefault="000A6C8F" w:rsidP="002E2309">
            <w:pPr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>There is no functionality to create a new account.</w:t>
            </w:r>
          </w:p>
        </w:tc>
      </w:tr>
      <w:tr w:rsidR="000A6C8F" w:rsidRPr="000A6C8F" w14:paraId="3370EA67" w14:textId="77777777" w:rsidTr="000A6C8F">
        <w:tc>
          <w:tcPr>
            <w:tcW w:w="9016" w:type="dxa"/>
          </w:tcPr>
          <w:p w14:paraId="0B115830" w14:textId="77777777" w:rsidR="000A6C8F" w:rsidRPr="000A6C8F" w:rsidRDefault="000A6C8F" w:rsidP="002E2309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pected Result:</w:t>
            </w: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 Users should be provided with an intuitive and accessible method to create new accounts, enabling them to register as new users.</w:t>
            </w:r>
          </w:p>
        </w:tc>
      </w:tr>
      <w:tr w:rsidR="000A6C8F" w:rsidRPr="000A6C8F" w14:paraId="7AA336EB" w14:textId="77777777" w:rsidTr="000A6C8F">
        <w:tc>
          <w:tcPr>
            <w:tcW w:w="9016" w:type="dxa"/>
          </w:tcPr>
          <w:p w14:paraId="0DDD3768" w14:textId="77777777" w:rsidR="000A6C8F" w:rsidRPr="000A6C8F" w:rsidRDefault="000A6C8F" w:rsidP="002E2309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Result:</w:t>
            </w: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 There is no visible option or functionality present for users to create new accounts within the "Mobile Lobby" section of the website.</w:t>
            </w:r>
          </w:p>
        </w:tc>
      </w:tr>
      <w:tr w:rsidR="000A6C8F" w:rsidRPr="000A6C8F" w14:paraId="33B23E28" w14:textId="77777777" w:rsidTr="000A6C8F">
        <w:tc>
          <w:tcPr>
            <w:tcW w:w="9016" w:type="dxa"/>
          </w:tcPr>
          <w:p w14:paraId="627EC0AB" w14:textId="77777777" w:rsidR="000A6C8F" w:rsidRPr="000A6C8F" w:rsidRDefault="000A6C8F" w:rsidP="002E2309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verity/Impact:</w:t>
            </w: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 This issue significantly hampers the user experience, preventing from accessing features such as new users registering and balance tracking, transaction history.</w:t>
            </w:r>
          </w:p>
        </w:tc>
      </w:tr>
      <w:tr w:rsidR="000A6C8F" w:rsidRPr="000A6C8F" w14:paraId="2D7FD6E7" w14:textId="77777777" w:rsidTr="000A6C8F">
        <w:tc>
          <w:tcPr>
            <w:tcW w:w="9016" w:type="dxa"/>
          </w:tcPr>
          <w:p w14:paraId="58075CCC" w14:textId="77777777" w:rsidR="000A6C8F" w:rsidRPr="000A6C8F" w:rsidRDefault="000A6C8F" w:rsidP="002E2309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dditional Information:</w:t>
            </w:r>
          </w:p>
        </w:tc>
      </w:tr>
      <w:tr w:rsidR="000A6C8F" w:rsidRPr="000A6C8F" w14:paraId="4716B733" w14:textId="77777777" w:rsidTr="000A6C8F">
        <w:tc>
          <w:tcPr>
            <w:tcW w:w="9016" w:type="dxa"/>
          </w:tcPr>
          <w:p w14:paraId="1C6418C3" w14:textId="77777777" w:rsidR="000A6C8F" w:rsidRPr="000A6C8F" w:rsidRDefault="000A6C8F" w:rsidP="002E2309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>Browser: chrome, safari</w:t>
            </w:r>
          </w:p>
        </w:tc>
      </w:tr>
      <w:tr w:rsidR="000A6C8F" w:rsidRPr="000A6C8F" w14:paraId="18AA99EC" w14:textId="77777777" w:rsidTr="000A6C8F">
        <w:tc>
          <w:tcPr>
            <w:tcW w:w="9016" w:type="dxa"/>
          </w:tcPr>
          <w:p w14:paraId="4D7EE882" w14:textId="77777777" w:rsidR="000A6C8F" w:rsidRPr="000A6C8F" w:rsidRDefault="000A6C8F" w:rsidP="002E2309">
            <w:pPr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Device: </w:t>
            </w:r>
            <w:proofErr w:type="spellStart"/>
            <w:r w:rsidRPr="000A6C8F">
              <w:rPr>
                <w:rFonts w:ascii="Times New Roman" w:hAnsi="Times New Roman" w:cs="Times New Roman"/>
                <w:sz w:val="22"/>
                <w:szCs w:val="22"/>
              </w:rPr>
              <w:t>ios</w:t>
            </w:r>
            <w:proofErr w:type="spellEnd"/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 15 pro, windows</w:t>
            </w:r>
          </w:p>
        </w:tc>
      </w:tr>
    </w:tbl>
    <w:p w14:paraId="22AA8A63" w14:textId="77777777" w:rsidR="000F7C8C" w:rsidRDefault="000F7C8C" w:rsidP="000F7C8C">
      <w:p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A6C8F" w:rsidRPr="000F7C8C" w14:paraId="2DB08095" w14:textId="77777777" w:rsidTr="000A6C8F">
        <w:tc>
          <w:tcPr>
            <w:tcW w:w="9016" w:type="dxa"/>
          </w:tcPr>
          <w:p w14:paraId="2CF77E2E" w14:textId="77777777" w:rsidR="000A6C8F" w:rsidRPr="000F7C8C" w:rsidRDefault="000A6C8F" w:rsidP="00170C11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Bug Report#</w:t>
            </w: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2</w:t>
            </w:r>
            <w:r w:rsidRPr="000F7C8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: Uncaught Error in Sound Animation Module</w:t>
            </w:r>
          </w:p>
        </w:tc>
      </w:tr>
      <w:tr w:rsidR="000A6C8F" w:rsidRPr="000F7C8C" w14:paraId="58E7CC60" w14:textId="77777777" w:rsidTr="000A6C8F">
        <w:tc>
          <w:tcPr>
            <w:tcW w:w="9016" w:type="dxa"/>
          </w:tcPr>
          <w:p w14:paraId="67418DBF" w14:textId="77777777" w:rsidR="000A6C8F" w:rsidRPr="000F7C8C" w:rsidRDefault="000A6C8F" w:rsidP="00170C11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:</w:t>
            </w:r>
            <w:r w:rsidRPr="000F7C8C">
              <w:rPr>
                <w:rFonts w:ascii="Times New Roman" w:hAnsi="Times New Roman" w:cs="Times New Roman"/>
                <w:sz w:val="22"/>
                <w:szCs w:val="22"/>
              </w:rPr>
              <w:t xml:space="preserve"> While interacting with the sound animation feature on the platform, users encounter an unhandled error that prevents the expected behaviour.</w:t>
            </w:r>
          </w:p>
        </w:tc>
      </w:tr>
      <w:tr w:rsidR="000A6C8F" w:rsidRPr="000F7C8C" w14:paraId="2398AA42" w14:textId="77777777" w:rsidTr="000A6C8F">
        <w:tc>
          <w:tcPr>
            <w:tcW w:w="9016" w:type="dxa"/>
          </w:tcPr>
          <w:p w14:paraId="4F985F9B" w14:textId="77777777" w:rsidR="000A6C8F" w:rsidRPr="000F7C8C" w:rsidRDefault="000A6C8F" w:rsidP="00170C11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eps to Reproduce:</w:t>
            </w:r>
          </w:p>
        </w:tc>
      </w:tr>
      <w:tr w:rsidR="000A6C8F" w:rsidRPr="000F7C8C" w14:paraId="4BB7C1D4" w14:textId="77777777" w:rsidTr="000A6C8F">
        <w:tc>
          <w:tcPr>
            <w:tcW w:w="9016" w:type="dxa"/>
          </w:tcPr>
          <w:p w14:paraId="32C85D80" w14:textId="77777777" w:rsidR="000A6C8F" w:rsidRPr="000F7C8C" w:rsidRDefault="000A6C8F" w:rsidP="00170C11">
            <w:pPr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sz w:val="22"/>
                <w:szCs w:val="22"/>
              </w:rPr>
              <w:t>Navigate to the https://bombaylobby.com.</w:t>
            </w:r>
          </w:p>
        </w:tc>
      </w:tr>
      <w:tr w:rsidR="000A6C8F" w:rsidRPr="000F7C8C" w14:paraId="36AE85D1" w14:textId="77777777" w:rsidTr="000A6C8F">
        <w:tc>
          <w:tcPr>
            <w:tcW w:w="9016" w:type="dxa"/>
          </w:tcPr>
          <w:p w14:paraId="6393C30C" w14:textId="77777777" w:rsidR="000A6C8F" w:rsidRPr="000F7C8C" w:rsidRDefault="000A6C8F" w:rsidP="00170C11">
            <w:pPr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sz w:val="22"/>
                <w:szCs w:val="22"/>
              </w:rPr>
              <w:t>Navigate to the "Mobile Lobby" section on the website.</w:t>
            </w:r>
          </w:p>
        </w:tc>
      </w:tr>
      <w:tr w:rsidR="000A6C8F" w:rsidRPr="000F7C8C" w14:paraId="08F21259" w14:textId="77777777" w:rsidTr="000A6C8F">
        <w:tc>
          <w:tcPr>
            <w:tcW w:w="9016" w:type="dxa"/>
          </w:tcPr>
          <w:p w14:paraId="60507053" w14:textId="77777777" w:rsidR="000A6C8F" w:rsidRPr="000F7C8C" w:rsidRDefault="000A6C8F" w:rsidP="00170C11">
            <w:pPr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sz w:val="22"/>
                <w:szCs w:val="22"/>
              </w:rPr>
              <w:t>Navigate to the sound animation feature on the platform.</w:t>
            </w:r>
          </w:p>
        </w:tc>
      </w:tr>
      <w:tr w:rsidR="000A6C8F" w:rsidRPr="000F7C8C" w14:paraId="7B48C9C4" w14:textId="77777777" w:rsidTr="000A6C8F">
        <w:tc>
          <w:tcPr>
            <w:tcW w:w="9016" w:type="dxa"/>
          </w:tcPr>
          <w:p w14:paraId="49B68CEA" w14:textId="77777777" w:rsidR="000A6C8F" w:rsidRPr="000F7C8C" w:rsidRDefault="000A6C8F" w:rsidP="00170C11">
            <w:pPr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sz w:val="22"/>
                <w:szCs w:val="22"/>
              </w:rPr>
              <w:t>Interact with the feature as intended.</w:t>
            </w:r>
          </w:p>
        </w:tc>
      </w:tr>
      <w:tr w:rsidR="000A6C8F" w:rsidRPr="000F7C8C" w14:paraId="42680410" w14:textId="77777777" w:rsidTr="000A6C8F">
        <w:tc>
          <w:tcPr>
            <w:tcW w:w="9016" w:type="dxa"/>
          </w:tcPr>
          <w:p w14:paraId="32715F76" w14:textId="77777777" w:rsidR="000A6C8F" w:rsidRPr="000F7C8C" w:rsidRDefault="000A6C8F" w:rsidP="00170C11">
            <w:pPr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sz w:val="22"/>
                <w:szCs w:val="22"/>
              </w:rPr>
              <w:t>Observe the error message appearing in the console.</w:t>
            </w:r>
          </w:p>
        </w:tc>
      </w:tr>
      <w:tr w:rsidR="000A6C8F" w:rsidRPr="000F7C8C" w14:paraId="1F272E24" w14:textId="77777777" w:rsidTr="000A6C8F">
        <w:tc>
          <w:tcPr>
            <w:tcW w:w="9016" w:type="dxa"/>
          </w:tcPr>
          <w:p w14:paraId="2B70BD9E" w14:textId="77777777" w:rsidR="000A6C8F" w:rsidRPr="000F7C8C" w:rsidRDefault="000A6C8F" w:rsidP="00170C11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pected Result:</w:t>
            </w:r>
            <w:r w:rsidRPr="000F7C8C">
              <w:rPr>
                <w:rFonts w:ascii="Times New Roman" w:hAnsi="Times New Roman" w:cs="Times New Roman"/>
                <w:sz w:val="22"/>
                <w:szCs w:val="22"/>
              </w:rPr>
              <w:t xml:space="preserve"> Users should be able to interact with the sound animation feature without encountering any errors, and the feature should function as intended.</w:t>
            </w:r>
          </w:p>
        </w:tc>
      </w:tr>
      <w:tr w:rsidR="000A6C8F" w:rsidRPr="000F7C8C" w14:paraId="5905E0D4" w14:textId="77777777" w:rsidTr="000A6C8F">
        <w:tc>
          <w:tcPr>
            <w:tcW w:w="9016" w:type="dxa"/>
          </w:tcPr>
          <w:p w14:paraId="3D21E974" w14:textId="77777777" w:rsidR="000A6C8F" w:rsidRPr="000F7C8C" w:rsidRDefault="000A6C8F" w:rsidP="00170C11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Result:</w:t>
            </w:r>
            <w:r w:rsidRPr="000F7C8C">
              <w:rPr>
                <w:rFonts w:ascii="Times New Roman" w:hAnsi="Times New Roman" w:cs="Times New Roman"/>
                <w:sz w:val="22"/>
                <w:szCs w:val="22"/>
              </w:rPr>
              <w:t xml:space="preserve"> Upon interaction with the sound animation feature, an uncaught error occurs, indicating that a listener indicated an asynchronous response, but the message channel closed before a response was received. </w:t>
            </w:r>
          </w:p>
        </w:tc>
      </w:tr>
      <w:tr w:rsidR="000A6C8F" w:rsidRPr="000F7C8C" w14:paraId="7843AD2A" w14:textId="77777777" w:rsidTr="000A6C8F">
        <w:tc>
          <w:tcPr>
            <w:tcW w:w="9016" w:type="dxa"/>
          </w:tcPr>
          <w:p w14:paraId="518F0F1D" w14:textId="77777777" w:rsidR="000A6C8F" w:rsidRPr="000F7C8C" w:rsidRDefault="000A6C8F" w:rsidP="00170C11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verity/Impact:</w:t>
            </w:r>
            <w:r w:rsidRPr="000F7C8C">
              <w:rPr>
                <w:rFonts w:ascii="Times New Roman" w:hAnsi="Times New Roman" w:cs="Times New Roman"/>
                <w:sz w:val="22"/>
                <w:szCs w:val="22"/>
              </w:rPr>
              <w:t xml:space="preserve"> This issue significantly impacts the user experience, as it disrupts the functionality of the sound animation feature and may lead to confusion or frustration among users.</w:t>
            </w:r>
          </w:p>
        </w:tc>
      </w:tr>
      <w:tr w:rsidR="000A6C8F" w:rsidRPr="000F7C8C" w14:paraId="43444A07" w14:textId="77777777" w:rsidTr="000A6C8F">
        <w:tc>
          <w:tcPr>
            <w:tcW w:w="9016" w:type="dxa"/>
          </w:tcPr>
          <w:p w14:paraId="57571819" w14:textId="77777777" w:rsidR="000A6C8F" w:rsidRPr="000F7C8C" w:rsidRDefault="000A6C8F" w:rsidP="00170C11">
            <w:p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dditional Information:</w:t>
            </w:r>
          </w:p>
        </w:tc>
      </w:tr>
      <w:tr w:rsidR="000A6C8F" w:rsidRPr="000F7C8C" w14:paraId="70FC443A" w14:textId="77777777" w:rsidTr="000A6C8F">
        <w:tc>
          <w:tcPr>
            <w:tcW w:w="9016" w:type="dxa"/>
          </w:tcPr>
          <w:p w14:paraId="2DD8CB4E" w14:textId="77777777" w:rsidR="000A6C8F" w:rsidRPr="000F7C8C" w:rsidRDefault="000A6C8F" w:rsidP="00170C11">
            <w:pPr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sz w:val="22"/>
                <w:szCs w:val="22"/>
              </w:rPr>
              <w:t>Browser: chrome, safari</w:t>
            </w:r>
          </w:p>
        </w:tc>
      </w:tr>
      <w:tr w:rsidR="000A6C8F" w:rsidRPr="000A6C8F" w14:paraId="595BED6C" w14:textId="77777777" w:rsidTr="000A6C8F">
        <w:trPr>
          <w:trHeight w:val="50"/>
        </w:trPr>
        <w:tc>
          <w:tcPr>
            <w:tcW w:w="9016" w:type="dxa"/>
            <w:tcBorders>
              <w:bottom w:val="single" w:sz="4" w:space="0" w:color="auto"/>
            </w:tcBorders>
          </w:tcPr>
          <w:p w14:paraId="18D25D8F" w14:textId="77777777" w:rsidR="000A6C8F" w:rsidRPr="000A6C8F" w:rsidRDefault="000A6C8F" w:rsidP="00170C11">
            <w:pPr>
              <w:numPr>
                <w:ilvl w:val="0"/>
                <w:numId w:val="11"/>
              </w:numPr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F7C8C">
              <w:rPr>
                <w:rFonts w:ascii="Times New Roman" w:hAnsi="Times New Roman" w:cs="Times New Roman"/>
                <w:sz w:val="22"/>
                <w:szCs w:val="22"/>
              </w:rPr>
              <w:t>Device: windows</w:t>
            </w:r>
          </w:p>
        </w:tc>
      </w:tr>
    </w:tbl>
    <w:p w14:paraId="1F78C785" w14:textId="77777777" w:rsidR="00220A03" w:rsidRDefault="00220A03" w:rsidP="00F45D39">
      <w:p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A6C8F" w:rsidRPr="000A6C8F" w14:paraId="0BF013D4" w14:textId="77777777" w:rsidTr="00BA2530">
        <w:tc>
          <w:tcPr>
            <w:tcW w:w="9016" w:type="dxa"/>
            <w:tcBorders>
              <w:bottom w:val="nil"/>
            </w:tcBorders>
          </w:tcPr>
          <w:p w14:paraId="05C5AFA6" w14:textId="77777777" w:rsidR="000A6C8F" w:rsidRPr="000A6C8F" w:rsidRDefault="000A6C8F" w:rsidP="000A6C8F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0A6C8F" w:rsidRPr="000A6C8F" w14:paraId="5DA60191" w14:textId="77777777" w:rsidTr="00FF5D6F">
        <w:trPr>
          <w:trHeight w:val="60"/>
        </w:trPr>
        <w:tc>
          <w:tcPr>
            <w:tcW w:w="9016" w:type="dxa"/>
            <w:tcBorders>
              <w:top w:val="nil"/>
            </w:tcBorders>
          </w:tcPr>
          <w:p w14:paraId="1435590D" w14:textId="77777777" w:rsidR="000A6C8F" w:rsidRPr="000A6C8F" w:rsidRDefault="000A6C8F" w:rsidP="000A6C8F">
            <w:pPr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Bug Report #3: Network interruption and not resuming to same game page</w:t>
            </w:r>
          </w:p>
        </w:tc>
      </w:tr>
      <w:tr w:rsidR="000A6C8F" w:rsidRPr="000A6C8F" w14:paraId="6F09979F" w14:textId="77777777" w:rsidTr="00BA2530">
        <w:tc>
          <w:tcPr>
            <w:tcW w:w="9016" w:type="dxa"/>
          </w:tcPr>
          <w:p w14:paraId="4496FA35" w14:textId="77777777" w:rsidR="000A6C8F" w:rsidRPr="000A6C8F" w:rsidRDefault="000A6C8F" w:rsidP="000A6C8F">
            <w:pPr>
              <w:spacing w:after="160"/>
              <w:ind w:left="3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:</w:t>
            </w: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 While playing the Roulet game in the "Mobile Lobby" section on Bombay Lobby's website, the network is disconnected and does not resume to the same continued game.</w:t>
            </w:r>
          </w:p>
        </w:tc>
      </w:tr>
      <w:tr w:rsidR="000A6C8F" w:rsidRPr="000A6C8F" w14:paraId="582F6AC6" w14:textId="77777777" w:rsidTr="00BA2530">
        <w:tc>
          <w:tcPr>
            <w:tcW w:w="9016" w:type="dxa"/>
          </w:tcPr>
          <w:p w14:paraId="5E0A9CD4" w14:textId="77777777" w:rsidR="000A6C8F" w:rsidRPr="000A6C8F" w:rsidRDefault="000A6C8F" w:rsidP="000A6C8F">
            <w:pPr>
              <w:spacing w:after="160"/>
              <w:ind w:left="3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eps to Reproduce:</w:t>
            </w:r>
          </w:p>
        </w:tc>
      </w:tr>
      <w:tr w:rsidR="000A6C8F" w:rsidRPr="000A6C8F" w14:paraId="1ECB373F" w14:textId="77777777" w:rsidTr="00BA2530">
        <w:tc>
          <w:tcPr>
            <w:tcW w:w="9016" w:type="dxa"/>
          </w:tcPr>
          <w:p w14:paraId="2E200E24" w14:textId="77777777" w:rsidR="000A6C8F" w:rsidRPr="000A6C8F" w:rsidRDefault="000A6C8F" w:rsidP="000A6C8F">
            <w:pPr>
              <w:numPr>
                <w:ilvl w:val="0"/>
                <w:numId w:val="8"/>
              </w:numPr>
              <w:spacing w:after="1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>Navigate to the https://bombaylobby.com.</w:t>
            </w:r>
          </w:p>
        </w:tc>
      </w:tr>
      <w:tr w:rsidR="000A6C8F" w:rsidRPr="000A6C8F" w14:paraId="7E94EBAE" w14:textId="77777777" w:rsidTr="00BA2530">
        <w:tc>
          <w:tcPr>
            <w:tcW w:w="9016" w:type="dxa"/>
          </w:tcPr>
          <w:p w14:paraId="75134041" w14:textId="77777777" w:rsidR="000A6C8F" w:rsidRPr="000A6C8F" w:rsidRDefault="000A6C8F" w:rsidP="000A6C8F">
            <w:pPr>
              <w:numPr>
                <w:ilvl w:val="0"/>
                <w:numId w:val="8"/>
              </w:numPr>
              <w:spacing w:after="1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>Navigate to the "Mobile Lobby" section on the website.</w:t>
            </w:r>
          </w:p>
        </w:tc>
      </w:tr>
      <w:tr w:rsidR="000A6C8F" w:rsidRPr="000A6C8F" w14:paraId="6D94E960" w14:textId="77777777" w:rsidTr="00BA2530">
        <w:tc>
          <w:tcPr>
            <w:tcW w:w="9016" w:type="dxa"/>
          </w:tcPr>
          <w:p w14:paraId="32226BF8" w14:textId="77777777" w:rsidR="000A6C8F" w:rsidRPr="000A6C8F" w:rsidRDefault="000A6C8F" w:rsidP="000A6C8F">
            <w:pPr>
              <w:numPr>
                <w:ilvl w:val="0"/>
                <w:numId w:val="8"/>
              </w:numPr>
              <w:spacing w:after="1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>Play a game by join table and Observe disconnected of network multiple times and does not reload to the previous game page.</w:t>
            </w:r>
          </w:p>
        </w:tc>
      </w:tr>
      <w:tr w:rsidR="000A6C8F" w:rsidRPr="000A6C8F" w14:paraId="523DC01F" w14:textId="77777777" w:rsidTr="00BA2530">
        <w:tc>
          <w:tcPr>
            <w:tcW w:w="9016" w:type="dxa"/>
          </w:tcPr>
          <w:p w14:paraId="04C9F161" w14:textId="77777777" w:rsidR="000A6C8F" w:rsidRPr="000A6C8F" w:rsidRDefault="000A6C8F" w:rsidP="000A6C8F">
            <w:pPr>
              <w:spacing w:after="160"/>
              <w:ind w:left="3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Expected Result:</w:t>
            </w: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 The current player should resume to the previous game after reloading the page in a network disconnection. </w:t>
            </w:r>
          </w:p>
        </w:tc>
      </w:tr>
      <w:tr w:rsidR="000A6C8F" w:rsidRPr="000A6C8F" w14:paraId="7598168D" w14:textId="77777777" w:rsidTr="00BA2530">
        <w:tc>
          <w:tcPr>
            <w:tcW w:w="9016" w:type="dxa"/>
          </w:tcPr>
          <w:p w14:paraId="260053B5" w14:textId="77777777" w:rsidR="000A6C8F" w:rsidRPr="000A6C8F" w:rsidRDefault="000A6C8F" w:rsidP="000A6C8F">
            <w:pPr>
              <w:spacing w:after="160"/>
              <w:ind w:left="3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Result:</w:t>
            </w: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 After a network interruption player cannot resume to the previous game</w:t>
            </w:r>
          </w:p>
        </w:tc>
      </w:tr>
      <w:tr w:rsidR="000A6C8F" w:rsidRPr="000A6C8F" w14:paraId="0AE2EEDF" w14:textId="77777777" w:rsidTr="00BA2530">
        <w:tc>
          <w:tcPr>
            <w:tcW w:w="9016" w:type="dxa"/>
          </w:tcPr>
          <w:p w14:paraId="66A60A38" w14:textId="77777777" w:rsidR="000A6C8F" w:rsidRPr="000A6C8F" w:rsidRDefault="000A6C8F" w:rsidP="000A6C8F">
            <w:pPr>
              <w:spacing w:after="160"/>
              <w:ind w:left="3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everity/Impact:</w:t>
            </w: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 This issue could potentially lead to loosen the interest of the users after multiple times disconnections.</w:t>
            </w:r>
          </w:p>
        </w:tc>
      </w:tr>
      <w:tr w:rsidR="000A6C8F" w:rsidRPr="000A6C8F" w14:paraId="7D735758" w14:textId="77777777" w:rsidTr="00BA2530">
        <w:tc>
          <w:tcPr>
            <w:tcW w:w="9016" w:type="dxa"/>
          </w:tcPr>
          <w:p w14:paraId="3EF2A366" w14:textId="77777777" w:rsidR="000A6C8F" w:rsidRPr="000A6C8F" w:rsidRDefault="000A6C8F" w:rsidP="000A6C8F">
            <w:pPr>
              <w:spacing w:after="160"/>
              <w:ind w:left="3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dditional Information:</w:t>
            </w:r>
          </w:p>
        </w:tc>
      </w:tr>
      <w:tr w:rsidR="000A6C8F" w:rsidRPr="000A6C8F" w14:paraId="64452264" w14:textId="77777777" w:rsidTr="00BA2530">
        <w:tc>
          <w:tcPr>
            <w:tcW w:w="9016" w:type="dxa"/>
          </w:tcPr>
          <w:p w14:paraId="4CEABC43" w14:textId="77777777" w:rsidR="000A6C8F" w:rsidRPr="000A6C8F" w:rsidRDefault="000A6C8F" w:rsidP="000A6C8F">
            <w:pPr>
              <w:numPr>
                <w:ilvl w:val="0"/>
                <w:numId w:val="9"/>
              </w:numPr>
              <w:spacing w:after="1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>Browser: chrome, safari</w:t>
            </w:r>
          </w:p>
        </w:tc>
      </w:tr>
      <w:tr w:rsidR="000A6C8F" w:rsidRPr="000A6C8F" w14:paraId="3A6F3B1C" w14:textId="77777777" w:rsidTr="00BA2530">
        <w:tc>
          <w:tcPr>
            <w:tcW w:w="9016" w:type="dxa"/>
          </w:tcPr>
          <w:p w14:paraId="4B453E2E" w14:textId="77777777" w:rsidR="000A6C8F" w:rsidRPr="000A6C8F" w:rsidRDefault="000A6C8F" w:rsidP="000A6C8F">
            <w:pPr>
              <w:numPr>
                <w:ilvl w:val="0"/>
                <w:numId w:val="9"/>
              </w:numPr>
              <w:spacing w:after="1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Device: windows, </w:t>
            </w:r>
            <w:proofErr w:type="spellStart"/>
            <w:r w:rsidRPr="000A6C8F">
              <w:rPr>
                <w:rFonts w:ascii="Times New Roman" w:hAnsi="Times New Roman" w:cs="Times New Roman"/>
                <w:sz w:val="22"/>
                <w:szCs w:val="22"/>
              </w:rPr>
              <w:t>ios</w:t>
            </w:r>
            <w:proofErr w:type="spellEnd"/>
            <w:r w:rsidRPr="000A6C8F">
              <w:rPr>
                <w:rFonts w:ascii="Times New Roman" w:hAnsi="Times New Roman" w:cs="Times New Roman"/>
                <w:sz w:val="22"/>
                <w:szCs w:val="22"/>
              </w:rPr>
              <w:t xml:space="preserve"> 15pro</w:t>
            </w:r>
          </w:p>
        </w:tc>
      </w:tr>
      <w:tr w:rsidR="000A6C8F" w:rsidRPr="000A6C8F" w14:paraId="7C585A5B" w14:textId="77777777" w:rsidTr="00BA2530">
        <w:tc>
          <w:tcPr>
            <w:tcW w:w="9016" w:type="dxa"/>
          </w:tcPr>
          <w:p w14:paraId="583B7730" w14:textId="77777777" w:rsidR="000A6C8F" w:rsidRPr="000A6C8F" w:rsidRDefault="000A6C8F" w:rsidP="000A6C8F">
            <w:pPr>
              <w:spacing w:after="160"/>
              <w:ind w:left="36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0A6C8F">
              <w:rPr>
                <w:rFonts w:ascii="Times New Roman" w:hAnsi="Times New Roman" w:cs="Times New Roman"/>
                <w:sz w:val="22"/>
                <w:szCs w:val="22"/>
              </w:rPr>
              <w:drawing>
                <wp:anchor distT="0" distB="0" distL="114300" distR="114300" simplePos="0" relativeHeight="251661312" behindDoc="0" locked="0" layoutInCell="1" allowOverlap="1" wp14:anchorId="648F40CE" wp14:editId="00625A18">
                  <wp:simplePos x="0" y="0"/>
                  <wp:positionH relativeFrom="column">
                    <wp:posOffset>1693545</wp:posOffset>
                  </wp:positionH>
                  <wp:positionV relativeFrom="paragraph">
                    <wp:posOffset>69850</wp:posOffset>
                  </wp:positionV>
                  <wp:extent cx="1183005" cy="2432050"/>
                  <wp:effectExtent l="0" t="0" r="0" b="6350"/>
                  <wp:wrapSquare wrapText="bothSides"/>
                  <wp:docPr id="21156710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1603238" name="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3005" cy="243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A6C8F">
              <w:rPr>
                <w:rFonts w:ascii="Times New Roman" w:hAnsi="Times New Roman" w:cs="Times New Roman"/>
                <w:sz w:val="22"/>
                <w:szCs w:val="22"/>
              </w:rPr>
              <w:drawing>
                <wp:anchor distT="0" distB="0" distL="114300" distR="114300" simplePos="0" relativeHeight="251662336" behindDoc="0" locked="0" layoutInCell="1" allowOverlap="1" wp14:anchorId="6F3CC911" wp14:editId="3E73ED46">
                  <wp:simplePos x="0" y="0"/>
                  <wp:positionH relativeFrom="column">
                    <wp:posOffset>124460</wp:posOffset>
                  </wp:positionH>
                  <wp:positionV relativeFrom="paragraph">
                    <wp:posOffset>69850</wp:posOffset>
                  </wp:positionV>
                  <wp:extent cx="1144905" cy="2432050"/>
                  <wp:effectExtent l="0" t="0" r="0" b="6350"/>
                  <wp:wrapSquare wrapText="bothSides"/>
                  <wp:docPr id="8189728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848439" name="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4905" cy="243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A571AA4" w14:textId="215D294E" w:rsidR="00220A03" w:rsidRPr="002963F0" w:rsidRDefault="00220A03" w:rsidP="00220A03">
      <w:pPr>
        <w:spacing w:line="24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sectPr w:rsidR="00220A03" w:rsidRPr="002963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BB0E44"/>
    <w:multiLevelType w:val="hybridMultilevel"/>
    <w:tmpl w:val="E78C877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E7C1E"/>
    <w:multiLevelType w:val="hybridMultilevel"/>
    <w:tmpl w:val="D34EDE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5411C"/>
    <w:multiLevelType w:val="hybridMultilevel"/>
    <w:tmpl w:val="F6329E9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EC7189"/>
    <w:multiLevelType w:val="hybridMultilevel"/>
    <w:tmpl w:val="B00C42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2966DA"/>
    <w:multiLevelType w:val="multilevel"/>
    <w:tmpl w:val="F9D29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EB5B42"/>
    <w:multiLevelType w:val="hybridMultilevel"/>
    <w:tmpl w:val="66647F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C356C"/>
    <w:multiLevelType w:val="hybridMultilevel"/>
    <w:tmpl w:val="5F8C164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50F11"/>
    <w:multiLevelType w:val="hybridMultilevel"/>
    <w:tmpl w:val="7B469C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EA1639"/>
    <w:multiLevelType w:val="multilevel"/>
    <w:tmpl w:val="5914D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7E23F3"/>
    <w:multiLevelType w:val="multilevel"/>
    <w:tmpl w:val="BB542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C5C5F48"/>
    <w:multiLevelType w:val="multilevel"/>
    <w:tmpl w:val="374229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18542C2"/>
    <w:multiLevelType w:val="multilevel"/>
    <w:tmpl w:val="96D4B5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2A74B4B"/>
    <w:multiLevelType w:val="multilevel"/>
    <w:tmpl w:val="76E6D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6168208">
    <w:abstractNumId w:val="9"/>
  </w:num>
  <w:num w:numId="2" w16cid:durableId="1067603995">
    <w:abstractNumId w:val="12"/>
  </w:num>
  <w:num w:numId="3" w16cid:durableId="1366982264">
    <w:abstractNumId w:val="0"/>
  </w:num>
  <w:num w:numId="4" w16cid:durableId="555895347">
    <w:abstractNumId w:val="3"/>
  </w:num>
  <w:num w:numId="5" w16cid:durableId="1959094657">
    <w:abstractNumId w:val="5"/>
  </w:num>
  <w:num w:numId="6" w16cid:durableId="1015886469">
    <w:abstractNumId w:val="7"/>
  </w:num>
  <w:num w:numId="7" w16cid:durableId="259414133">
    <w:abstractNumId w:val="6"/>
  </w:num>
  <w:num w:numId="8" w16cid:durableId="734209211">
    <w:abstractNumId w:val="10"/>
  </w:num>
  <w:num w:numId="9" w16cid:durableId="908274338">
    <w:abstractNumId w:val="4"/>
  </w:num>
  <w:num w:numId="10" w16cid:durableId="547953914">
    <w:abstractNumId w:val="11"/>
  </w:num>
  <w:num w:numId="11" w16cid:durableId="1508520419">
    <w:abstractNumId w:val="8"/>
  </w:num>
  <w:num w:numId="12" w16cid:durableId="558902628">
    <w:abstractNumId w:val="1"/>
  </w:num>
  <w:num w:numId="13" w16cid:durableId="13580480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3tjAxtTQwNDYxMLRQ0lEKTi0uzszPAykwrgUAB9MXaCwAAAA="/>
  </w:docVars>
  <w:rsids>
    <w:rsidRoot w:val="00146107"/>
    <w:rsid w:val="000162E3"/>
    <w:rsid w:val="000A6C8F"/>
    <w:rsid w:val="000F7C8C"/>
    <w:rsid w:val="001111D3"/>
    <w:rsid w:val="00146107"/>
    <w:rsid w:val="00220A03"/>
    <w:rsid w:val="002963F0"/>
    <w:rsid w:val="002E4EA5"/>
    <w:rsid w:val="00322BBF"/>
    <w:rsid w:val="003557A9"/>
    <w:rsid w:val="0043226C"/>
    <w:rsid w:val="00521268"/>
    <w:rsid w:val="0055536C"/>
    <w:rsid w:val="00566961"/>
    <w:rsid w:val="00641796"/>
    <w:rsid w:val="00747A29"/>
    <w:rsid w:val="00867760"/>
    <w:rsid w:val="00A61ABA"/>
    <w:rsid w:val="00AD398C"/>
    <w:rsid w:val="00F45D39"/>
    <w:rsid w:val="00F9591C"/>
    <w:rsid w:val="00FF4FB7"/>
    <w:rsid w:val="00FF5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B533C"/>
  <w15:chartTrackingRefBased/>
  <w15:docId w15:val="{1220FF29-CFCA-4249-B9C7-E69E9742F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L" w:eastAsia="en-US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610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61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610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610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610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610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610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610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610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610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610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610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610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610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610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610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610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610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4610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61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610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4610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4610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4610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4610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4610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610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610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4610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5553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111D3"/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747A2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A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27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3</Pages>
  <Words>810</Words>
  <Characters>461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ראס מנאס/Rath Manasa</dc:creator>
  <cp:keywords/>
  <dc:description/>
  <cp:lastModifiedBy>ראס מנאס/Rath Manasa</cp:lastModifiedBy>
  <cp:revision>11</cp:revision>
  <dcterms:created xsi:type="dcterms:W3CDTF">2024-06-13T09:15:00Z</dcterms:created>
  <dcterms:modified xsi:type="dcterms:W3CDTF">2024-06-13T21:36:00Z</dcterms:modified>
</cp:coreProperties>
</file>